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D03DB4">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D03DB4">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D03DB4">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D03DB4">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D03DB4">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D03DB4">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D03DB4">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D03DB4">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D03DB4">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D03DB4">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D03DB4">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D03DB4">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D03DB4">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D03DB4">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D03DB4">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D03DB4">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D03DB4">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D03DB4">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D03DB4">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D03DB4">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D03DB4">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D03DB4">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D03DB4">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D03DB4">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D03DB4">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459"/>
            <w:gridCol w:w="2658"/>
            <w:gridCol w:w="458"/>
            <w:gridCol w:w="2659"/>
            <w:gridCol w:w="45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 xml:space="preserve">The </w:t>
      </w:r>
      <w:proofErr w:type="spellStart"/>
      <w:r>
        <w:t>MiddleOperator</w:t>
      </w:r>
      <w:proofErr w:type="spellEnd"/>
      <w:r>
        <w:t xml:space="preserve"> Enumeration</w:t>
      </w:r>
      <w:bookmarkEnd w:id="45"/>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459"/>
            <w:gridCol w:w="2658"/>
            <w:gridCol w:w="458"/>
            <w:gridCol w:w="2659"/>
            <w:gridCol w:w="45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 xml:space="preserve">The </w:t>
      </w:r>
      <w:proofErr w:type="gramStart"/>
      <w:r w:rsidRPr="00903DBA">
        <w:t>For</w:t>
      </w:r>
      <w:proofErr w:type="gramEnd"/>
      <w:r w:rsidRPr="00903DBA">
        <w:t xml:space="preserve">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proofErr w:type="spellStart"/>
      <w:r w:rsidRPr="00903DBA">
        <w:lastRenderedPageBreak/>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 xml:space="preserve">The </w:t>
      </w:r>
      <w:proofErr w:type="spellStart"/>
      <w:r w:rsidRPr="00903DBA">
        <w:t>MiddleCode</w:t>
      </w:r>
      <w:proofErr w:type="spellEnd"/>
      <w:r w:rsidRPr="00903DBA">
        <w:t xml:space="preserv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proofErr w:type="gramStart"/>
      <w:r w:rsidRPr="00903DBA">
        <w:rPr>
          <w:highlight w:val="white"/>
        </w:rPr>
        <w:t>sort</w:t>
      </w:r>
      <w:proofErr w:type="gramEnd"/>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 xml:space="preserve">The </w:t>
      </w:r>
      <w:proofErr w:type="gramStart"/>
      <w:r w:rsidRPr="00903DBA">
        <w:t>For</w:t>
      </w:r>
      <w:proofErr w:type="gramEnd"/>
      <w:r w:rsidRPr="00903DBA">
        <w:t xml:space="preserve">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proofErr w:type="spellStart"/>
      <w:r w:rsidR="003F7BCA">
        <w:t>Goto</w:t>
      </w:r>
      <w:proofErr w:type="spellEnd"/>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proofErr w:type="gramStart"/>
      <w:r>
        <w:t>Or</w:t>
      </w:r>
      <w:proofErr w:type="gramEnd"/>
      <w:r>
        <w:t xml:space="preserve">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proofErr w:type="gramStart"/>
      <w:r>
        <w:t>And</w:t>
      </w:r>
      <w:proofErr w:type="gramEnd"/>
      <w:r>
        <w:t xml:space="preserve">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lastRenderedPageBreak/>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proofErr w:type="gramStart"/>
      <w:r>
        <w:rPr>
          <w:highlight w:val="white"/>
        </w:rPr>
        <w:t>static, since</w:t>
      </w:r>
      <w:proofErr w:type="gramEnd"/>
      <w:r>
        <w:rPr>
          <w:highlight w:val="white"/>
        </w:rPr>
        <w:t xml:space="preserv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lastRenderedPageBreak/>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lastRenderedPageBreak/>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w:t>
      </w:r>
      <w:proofErr w:type="gramStart"/>
      <w:r w:rsidR="007E4B0B" w:rsidRPr="00903DBA">
        <w:rPr>
          <w:highlight w:val="white"/>
        </w:rPr>
        <w:t>one</w:t>
      </w:r>
      <w:proofErr w:type="gramEnd"/>
      <w:r w:rsidR="007E4B0B" w:rsidRPr="00903DBA">
        <w:rPr>
          <w:highlight w:val="white"/>
        </w:rPr>
        <w:t xml:space="preserv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w:t>
      </w:r>
      <w:proofErr w:type="gramStart"/>
      <w:r w:rsidRPr="00196A59">
        <w:t>types</w:t>
      </w:r>
      <w:proofErr w:type="gramEnd"/>
      <w:r w:rsidRPr="00196A59">
        <w:t xml:space="preserve">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w:t>
      </w:r>
      <w:proofErr w:type="gramStart"/>
      <w:r w:rsidRPr="00196A59">
        <w:t>type</w:t>
      </w:r>
      <w:proofErr w:type="gramEnd"/>
      <w:r w:rsidRPr="00196A59">
        <w:t xml:space="preserv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proofErr w:type="spellStart"/>
        <w:r w:rsidRPr="00903DBA">
          <w:rPr>
            <w:rStyle w:val="KeyWord0"/>
            <w:rPrChange w:id="351"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sz w:val="32"/>
              </w:rPr>
            </w:rPrChange>
          </w:rPr>
          <w:t>m_volatile</w:t>
        </w:r>
        <w:r w:rsidRPr="00903DBA">
          <w:t xml:space="preserve"> field in the </w:t>
        </w:r>
        <w:r w:rsidRPr="00903DBA">
          <w:rPr>
            <w:rStyle w:val="KeyWord0"/>
            <w:rPrChange w:id="418"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proofErr w:type="spellStart"/>
      <w:r>
        <w:rPr>
          <w:highlight w:val="white"/>
        </w:rPr>
        <w:lastRenderedPageBreak/>
        <w:t>ToString</w:t>
      </w:r>
      <w:bookmarkEnd w:id="452"/>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proofErr w:type="spellStart"/>
      <w:r w:rsidRPr="00903DBA">
        <w:rPr>
          <w:highlight w:val="white"/>
        </w:rPr>
        <w:t>ToString</w:t>
      </w:r>
      <w:bookmarkEnd w:id="5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34AE5" w:rsidRDefault="00134AE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34AE5" w:rsidRDefault="00134AE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34AE5" w:rsidRDefault="00134AE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34AE5" w:rsidRDefault="00134AE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34AE5" w:rsidRDefault="00134AE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34AE5" w:rsidRDefault="00134AE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34AE5" w:rsidRDefault="00134AE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34AE5" w:rsidRDefault="00134AE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34AE5" w:rsidRDefault="00134AE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34AE5" w:rsidRDefault="00134AE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34AE5" w:rsidRDefault="00134AE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34AE5" w:rsidRDefault="00134AE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34AE5" w:rsidRDefault="00134AE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34AE5" w:rsidRDefault="00134AE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lastRenderedPageBreak/>
        <w:t>The Linker Class</w:t>
      </w:r>
      <w:bookmarkEnd w:id="5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D03DB4"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03DB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03DB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03DB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03DB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03DB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03DB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03DB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03DB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03DB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03DB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03DB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03DB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03DB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03DB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03D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03D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03DB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03DB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03DB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03DB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03DB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03DB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03DB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3" w:name="_Toc59126307"/>
      <w:r w:rsidRPr="00903DBA">
        <w:lastRenderedPageBreak/>
        <w:t xml:space="preserve">The </w:t>
      </w:r>
      <w:proofErr w:type="spellStart"/>
      <w:r w:rsidRPr="00903DBA">
        <w:t>Preprocessor</w:t>
      </w:r>
      <w:bookmarkEnd w:id="611"/>
      <w:bookmarkEnd w:id="613"/>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lastRenderedPageBreak/>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lastRenderedPageBreak/>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lastRenderedPageBreak/>
        <w:t>Conditional Programming</w:t>
      </w:r>
      <w:bookmarkEnd w:id="632"/>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lastRenderedPageBreak/>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6"/>
      <w:bookmarkEnd w:id="627"/>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35" w:name="_Toc59126327"/>
      <w:r w:rsidRPr="00BC7846">
        <w:lastRenderedPageBreak/>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lastRenderedPageBreak/>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lastRenderedPageBreak/>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proofErr w:type="spellStart"/>
      <w:r w:rsidRPr="00903DBA">
        <w:t>GPPG</w:t>
      </w:r>
      <w:bookmarkEnd w:id="645"/>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proofErr w:type="spellStart"/>
      <w:r w:rsidRPr="00903DBA">
        <w:lastRenderedPageBreak/>
        <w:t>JPlex</w:t>
      </w:r>
      <w:bookmarkEnd w:id="646"/>
      <w:bookmarkEnd w:id="647"/>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lastRenderedPageBreak/>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lastRenderedPageBreak/>
        <w:t>Graph Partition</w:t>
      </w:r>
      <w:bookmarkEnd w:id="655"/>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lastRenderedPageBreak/>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34AE5" w:rsidRDefault="00134AE5" w:rsidP="006C7309">
      <w:pPr>
        <w:spacing w:line="240" w:lineRule="auto"/>
      </w:pPr>
      <w:r>
        <w:separator/>
      </w:r>
    </w:p>
  </w:endnote>
  <w:endnote w:type="continuationSeparator" w:id="0">
    <w:p w14:paraId="0DD18C9D" w14:textId="77777777" w:rsidR="00134AE5" w:rsidRDefault="00134AE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34AE5" w:rsidRDefault="00134AE5" w:rsidP="006C7309">
      <w:pPr>
        <w:spacing w:line="240" w:lineRule="auto"/>
      </w:pPr>
      <w:r>
        <w:separator/>
      </w:r>
    </w:p>
  </w:footnote>
  <w:footnote w:type="continuationSeparator" w:id="0">
    <w:p w14:paraId="0BA3DA21" w14:textId="77777777" w:rsidR="00134AE5" w:rsidRDefault="00134AE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446</Pages>
  <Words>142179</Words>
  <Characters>753554</Characters>
  <Application>Microsoft Office Word</Application>
  <DocSecurity>0</DocSecurity>
  <Lines>6279</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cp:revision>
  <cp:lastPrinted>2017-05-07T13:41:00Z</cp:lastPrinted>
  <dcterms:created xsi:type="dcterms:W3CDTF">2021-01-07T20:38:00Z</dcterms:created>
  <dcterms:modified xsi:type="dcterms:W3CDTF">2021-01-16T16:51:00Z</dcterms:modified>
</cp:coreProperties>
</file>